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03BDB303" w:rsidR="00CF30B5" w:rsidRDefault="006D268B">
      <w:r>
        <w:t>Team Name:</w:t>
      </w:r>
      <w:r w:rsidR="001051D9">
        <w:rPr>
          <w:rFonts w:hint="cs"/>
          <w:rtl/>
        </w:rPr>
        <w:t xml:space="preserve"> </w:t>
      </w:r>
      <w:r w:rsidR="001051D9" w:rsidRPr="001051D9">
        <w:t>The Phoenix</w:t>
      </w:r>
    </w:p>
    <w:p w14:paraId="06F79D66" w14:textId="0694F9C0" w:rsidR="006D268B" w:rsidRDefault="006D268B">
      <w:r>
        <w:t>Team Email:</w:t>
      </w:r>
      <w:r w:rsidR="00E044AD">
        <w:rPr>
          <w:rFonts w:hint="cs"/>
          <w:rtl/>
        </w:rPr>
        <w:t xml:space="preserve"> </w:t>
      </w:r>
      <w:r w:rsidR="00E044AD">
        <w:t>ahmed.zedan01@eng-st.cu.edu.eg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>All Missions and Rovers</w:t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221E88E6" w:rsidR="0036533D" w:rsidRDefault="008C6BD8" w:rsidP="000A05A9">
            <w:r>
              <w:t xml:space="preserve">2 </w:t>
            </w:r>
            <w:r w:rsidR="0036533D">
              <w:t>Bag ADT.</w:t>
            </w:r>
          </w:p>
        </w:tc>
        <w:tc>
          <w:tcPr>
            <w:tcW w:w="3117" w:type="dxa"/>
          </w:tcPr>
          <w:p w14:paraId="3A5A9F78" w14:textId="7FFFD52B" w:rsidR="0036533D" w:rsidRDefault="0036533D" w:rsidP="000A05A9">
            <w:r>
              <w:t xml:space="preserve">Clear </w:t>
            </w:r>
            <w:r w:rsidR="004D12EF">
              <w:t xml:space="preserve">() </w:t>
            </w:r>
            <w:r w:rsidR="004D12EF">
              <w:rPr>
                <w:rFonts w:hint="cs"/>
                <w:rtl/>
              </w:rPr>
              <w:t>-</w:t>
            </w:r>
            <w:r w:rsidR="004D12EF">
              <w:t>&gt; before the end of the program.</w:t>
            </w:r>
          </w:p>
          <w:p w14:paraId="18FAD21A" w14:textId="77777777" w:rsidR="004D12EF" w:rsidRDefault="004D12EF" w:rsidP="000A05A9"/>
          <w:p w14:paraId="1FAC063E" w14:textId="77777777" w:rsidR="0036533D" w:rsidRDefault="0036533D" w:rsidP="000A05A9">
            <w:r>
              <w:t>Add ()</w:t>
            </w:r>
            <w:r w:rsidR="004D12EF">
              <w:t xml:space="preserve"> -&gt; O(1)</w:t>
            </w:r>
          </w:p>
          <w:p w14:paraId="43617276" w14:textId="115FB4E9" w:rsidR="001140F8" w:rsidRDefault="001140F8" w:rsidP="000A05A9"/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04788E07" w:rsidR="006D268B" w:rsidRDefault="00934C2F" w:rsidP="000A05A9">
            <w:commentRangeStart w:id="0"/>
            <w:r>
              <w:t>Searching</w:t>
            </w:r>
            <w:r w:rsidR="004D12EF">
              <w:t xml:space="preserve"> -&gt;</w:t>
            </w:r>
            <w:r>
              <w:t xml:space="preserve"> O(1)</w:t>
            </w:r>
            <w:commentRangeEnd w:id="0"/>
            <w:r w:rsidR="00C37927">
              <w:rPr>
                <w:rStyle w:val="CommentReference"/>
              </w:rPr>
              <w:commentReference w:id="0"/>
            </w:r>
          </w:p>
          <w:p w14:paraId="5360FD55" w14:textId="1D6A7EC5" w:rsidR="00934C2F" w:rsidRDefault="0036533D" w:rsidP="000A05A9">
            <w:r>
              <w:t>Move</w:t>
            </w:r>
            <w:r w:rsidR="00934C2F">
              <w:t xml:space="preserve"> O(1)</w:t>
            </w:r>
            <w:r w:rsidR="00BA0D10">
              <w:t xml:space="preserve">, we will need to move </w:t>
            </w:r>
            <w:r w:rsidR="004D12EF">
              <w:t>the first element</w:t>
            </w:r>
            <w:r w:rsidR="00BA0D10">
              <w:t xml:space="preserve"> from </w:t>
            </w:r>
            <w:commentRangeStart w:id="1"/>
            <w:r w:rsidR="00BA0D10">
              <w:t>one list to another</w:t>
            </w:r>
            <w:r w:rsidR="00F614A5">
              <w:t>.</w:t>
            </w:r>
            <w:commentRangeEnd w:id="1"/>
            <w:r w:rsidR="00E32F41">
              <w:rPr>
                <w:rStyle w:val="CommentReference"/>
                <w:rtl/>
              </w:rPr>
              <w:commentReference w:id="1"/>
            </w:r>
          </w:p>
          <w:p w14:paraId="198E190C" w14:textId="3B19FC91" w:rsidR="003C0901" w:rsidRDefault="003C0901" w:rsidP="003C0901">
            <w:r>
              <w:t>-Sorted (BONUS)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5838AD5D" w:rsidR="00340E3E" w:rsidRDefault="00340E3E" w:rsidP="000A05A9">
            <w:r>
              <w:t>Searching</w:t>
            </w:r>
            <w:r w:rsidR="00DF6010">
              <w:t xml:space="preserve"> </w:t>
            </w:r>
            <w:r w:rsidR="001140F8">
              <w:t xml:space="preserve">-&gt; </w:t>
            </w:r>
            <w:r w:rsidR="00DF6010">
              <w:t>O(n</w:t>
            </w:r>
            <w:commentRangeStart w:id="2"/>
            <w:r w:rsidR="00DF6010">
              <w:t>)</w:t>
            </w:r>
            <w:r w:rsidR="001140F8">
              <w:t xml:space="preserve">  when cancelling a mission or if The Mission has been completed</w:t>
            </w:r>
            <w:r>
              <w:t>.</w:t>
            </w:r>
            <w:commentRangeEnd w:id="2"/>
            <w:r w:rsidR="0089735B">
              <w:rPr>
                <w:rStyle w:val="CommentReference"/>
              </w:rPr>
              <w:commentReference w:id="2"/>
            </w:r>
          </w:p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lastRenderedPageBreak/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r>
              <w:t>List ADT</w:t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 xml:space="preserve">- </w:t>
            </w:r>
            <w:commentRangeStart w:id="3"/>
            <w:r>
              <w:t>Searching</w:t>
            </w:r>
            <w:r w:rsidR="00547D35">
              <w:t xml:space="preserve"> O(n)</w:t>
            </w:r>
            <w:r w:rsidR="00361F96">
              <w:t xml:space="preserve"> : for Cancellation and Promotion Request</w:t>
            </w:r>
            <w:r w:rsidR="00360C22">
              <w:t>s</w:t>
            </w:r>
            <w:r w:rsidR="00361F96">
              <w:t>.</w:t>
            </w:r>
            <w:commentRangeEnd w:id="3"/>
            <w:r w:rsidR="0089735B">
              <w:rPr>
                <w:rStyle w:val="CommentReference"/>
              </w:rPr>
              <w:commentReference w:id="3"/>
            </w:r>
          </w:p>
          <w:p w14:paraId="3B9D45BC" w14:textId="5B07323E" w:rsidR="00A25E84" w:rsidRDefault="00A25E84" w:rsidP="00A25E84">
            <w:r>
              <w:t>-Traversal</w:t>
            </w:r>
          </w:p>
          <w:p w14:paraId="60048029" w14:textId="1632F2E7" w:rsidR="00A25E84" w:rsidRDefault="00A25E84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12B4DA34" w14:textId="77777777" w:rsidR="00D060E7" w:rsidRDefault="00707E06" w:rsidP="00D060E7">
            <w:r>
              <w:t>FIFO</w:t>
            </w:r>
          </w:p>
          <w:p w14:paraId="6BFF86CC" w14:textId="257849D3" w:rsidR="001140F8" w:rsidRDefault="001140F8" w:rsidP="00D060E7"/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18EBDA1D" w14:textId="074C3C61" w:rsidR="009864C9" w:rsidRDefault="00EF6271" w:rsidP="00EF6271">
            <w:r>
              <w:t>-</w:t>
            </w:r>
            <w:r w:rsidR="00B53699">
              <w:t xml:space="preserve"> </w:t>
            </w:r>
            <w:r w:rsidR="009864C9">
              <w:t>Searching,</w:t>
            </w:r>
          </w:p>
          <w:p w14:paraId="087917B2" w14:textId="78BA2A0B" w:rsidR="00EF6271" w:rsidRDefault="00EF6271" w:rsidP="00EF6271">
            <w:r>
              <w:t xml:space="preserve"> </w:t>
            </w:r>
            <w:commentRangeStart w:id="4"/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  <w:commentRangeEnd w:id="4"/>
            <w:r w:rsidR="005B7D95">
              <w:rPr>
                <w:rStyle w:val="CommentReference"/>
              </w:rPr>
              <w:commentReference w:id="4"/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258D89D" w:rsidR="00EF6271" w:rsidRDefault="00846C9C" w:rsidP="00846C9C">
            <w:pPr>
              <w:rPr>
                <w:rtl/>
              </w:rPr>
            </w:pPr>
            <w:r>
              <w:t>-</w:t>
            </w:r>
            <w:commentRangeStart w:id="5"/>
            <w:r>
              <w:t>Traversa</w:t>
            </w:r>
            <w:r w:rsidR="004D12EF">
              <w:t>l to print it every day</w:t>
            </w:r>
            <w:commentRangeEnd w:id="5"/>
            <w:r w:rsidR="00BC00B9">
              <w:rPr>
                <w:rStyle w:val="CommentReference"/>
              </w:rPr>
              <w:commentReference w:id="5"/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hmed ata abdallah abdelhay" w:date="2021-06-09T02:05:00Z" w:initials="Aaaa">
    <w:p w14:paraId="2ED3CDA3" w14:textId="1692864A" w:rsidR="00C37927" w:rsidRDefault="00C37927">
      <w:pPr>
        <w:pStyle w:val="CommentText"/>
      </w:pPr>
      <w:r>
        <w:rPr>
          <w:rStyle w:val="CommentReference"/>
        </w:rPr>
        <w:annotationRef/>
      </w:r>
      <w:r>
        <w:t xml:space="preserve">Bad </w:t>
      </w:r>
      <w:r w:rsidR="003F7AC9">
        <w:t>choice</w:t>
      </w:r>
      <w:r>
        <w:t xml:space="preserve"> of Words -&gt; I mean </w:t>
      </w:r>
      <w:r w:rsidR="0089735B">
        <w:t>dequeue.</w:t>
      </w:r>
    </w:p>
  </w:comment>
  <w:comment w:id="1" w:author="Ahmed ata abdallah abdelhay" w:date="2021-06-09T02:03:00Z" w:initials="Aaaa">
    <w:p w14:paraId="18A77C16" w14:textId="63C56CED" w:rsidR="00E32F41" w:rsidRDefault="00E32F41">
      <w:pPr>
        <w:pStyle w:val="CommentText"/>
      </w:pPr>
      <w:r>
        <w:rPr>
          <w:rStyle w:val="CommentReference"/>
        </w:rPr>
        <w:annotationRef/>
      </w:r>
      <w:r w:rsidR="0089735B">
        <w:t>e.g.,</w:t>
      </w:r>
      <w:r>
        <w:t xml:space="preserve"> in execution Ro</w:t>
      </w:r>
      <w:r w:rsidR="0089735B">
        <w:t>v</w:t>
      </w:r>
      <w:r>
        <w:t>ers List.</w:t>
      </w:r>
    </w:p>
  </w:comment>
  <w:comment w:id="2" w:author="Ahmed ata abdallah abdelhay" w:date="2021-06-09T02:08:00Z" w:initials="Aaaa">
    <w:p w14:paraId="27F0BDFB" w14:textId="0B121AFB" w:rsidR="0089735B" w:rsidRDefault="0089735B">
      <w:pPr>
        <w:pStyle w:val="CommentText"/>
      </w:pPr>
      <w:r>
        <w:rPr>
          <w:rStyle w:val="CommentReference"/>
        </w:rPr>
        <w:annotationRef/>
      </w:r>
      <w:r>
        <w:t>BONUS</w:t>
      </w:r>
    </w:p>
  </w:comment>
  <w:comment w:id="3" w:author="Ahmed ata abdallah abdelhay" w:date="2021-06-09T02:12:00Z" w:initials="Aaaa">
    <w:p w14:paraId="7733E002" w14:textId="654ED7EA" w:rsidR="0089735B" w:rsidRDefault="0089735B">
      <w:pPr>
        <w:pStyle w:val="CommentText"/>
      </w:pPr>
      <w:r>
        <w:rPr>
          <w:rStyle w:val="CommentReference"/>
        </w:rPr>
        <w:annotationRef/>
      </w:r>
      <w:r>
        <w:t xml:space="preserve">(BONUS)   -&gt; Could have been a normal Queue without considering </w:t>
      </w:r>
      <w:proofErr w:type="gramStart"/>
      <w:r>
        <w:t>that</w:t>
      </w:r>
      <w:proofErr w:type="gramEnd"/>
    </w:p>
  </w:comment>
  <w:comment w:id="4" w:author="Ahmed ata abdallah abdelhay" w:date="2021-06-09T02:13:00Z" w:initials="Aaaa">
    <w:p w14:paraId="7FCB681E" w14:textId="51F7D131" w:rsidR="005B7D95" w:rsidRDefault="005B7D95">
      <w:pPr>
        <w:pStyle w:val="CommentText"/>
      </w:pPr>
      <w:r>
        <w:rPr>
          <w:rStyle w:val="CommentReference"/>
        </w:rPr>
        <w:annotationRef/>
      </w:r>
      <w:proofErr w:type="gramStart"/>
      <w:r>
        <w:t>Didn’t</w:t>
      </w:r>
      <w:proofErr w:type="gramEnd"/>
      <w:r>
        <w:t xml:space="preserve"> Do this but WE have to traverse it anyway to check completion (still a List)</w:t>
      </w:r>
    </w:p>
  </w:comment>
  <w:comment w:id="5" w:author="Ahmed ata abdallah abdelhay" w:date="2021-06-09T02:18:00Z" w:initials="Aaaa">
    <w:p w14:paraId="66691276" w14:textId="3DA8875E" w:rsidR="00BC00B9" w:rsidRDefault="00BC00B9">
      <w:pPr>
        <w:pStyle w:val="CommentText"/>
      </w:pPr>
      <w:r>
        <w:rPr>
          <w:rStyle w:val="CommentReference"/>
        </w:rPr>
        <w:annotationRef/>
      </w:r>
      <w:r>
        <w:t xml:space="preserve">Should Have Been a Queue -&gt; as we didn’t perform </w:t>
      </w:r>
      <w:proofErr w:type="gramStart"/>
      <w:r>
        <w:t>Sorting</w:t>
      </w:r>
      <w:proofErr w:type="gramEnd"/>
      <w:r>
        <w:t xml:space="preserve"> but inserted items sorted instead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ED3CDA3" w15:done="0"/>
  <w15:commentEx w15:paraId="18A77C16" w15:done="0"/>
  <w15:commentEx w15:paraId="27F0BDFB" w15:done="0"/>
  <w15:commentEx w15:paraId="7733E002" w15:done="0"/>
  <w15:commentEx w15:paraId="7FCB681E" w15:done="0"/>
  <w15:commentEx w15:paraId="66691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AA081" w16cex:dateUtc="2021-06-09T00:05:00Z"/>
  <w16cex:commentExtensible w16cex:durableId="246AA00E" w16cex:dateUtc="2021-06-09T00:03:00Z"/>
  <w16cex:commentExtensible w16cex:durableId="246AA132" w16cex:dateUtc="2021-06-09T00:08:00Z"/>
  <w16cex:commentExtensible w16cex:durableId="246AA1F7" w16cex:dateUtc="2021-06-09T00:12:00Z"/>
  <w16cex:commentExtensible w16cex:durableId="246AA238" w16cex:dateUtc="2021-06-09T00:13:00Z"/>
  <w16cex:commentExtensible w16cex:durableId="246AA38A" w16cex:dateUtc="2021-06-09T00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ED3CDA3" w16cid:durableId="246AA081"/>
  <w16cid:commentId w16cid:paraId="18A77C16" w16cid:durableId="246AA00E"/>
  <w16cid:commentId w16cid:paraId="27F0BDFB" w16cid:durableId="246AA132"/>
  <w16cid:commentId w16cid:paraId="7733E002" w16cid:durableId="246AA1F7"/>
  <w16cid:commentId w16cid:paraId="7FCB681E" w16cid:durableId="246AA238"/>
  <w16cid:commentId w16cid:paraId="66691276" w16cid:durableId="246AA38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21433"/>
    <w:multiLevelType w:val="hybridMultilevel"/>
    <w:tmpl w:val="3FCCD240"/>
    <w:lvl w:ilvl="0" w:tplc="B7BEA1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5"/>
  </w:num>
  <w:num w:numId="6">
    <w:abstractNumId w:val="3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hmed ata abdallah abdelhay">
    <w15:presenceInfo w15:providerId="None" w15:userId="Ahmed ata abdallah abdelh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0FACDMsQctAAAA"/>
  </w:docVars>
  <w:rsids>
    <w:rsidRoot w:val="006D268B"/>
    <w:rsid w:val="0008355E"/>
    <w:rsid w:val="000A05A9"/>
    <w:rsid w:val="001051D9"/>
    <w:rsid w:val="001140F8"/>
    <w:rsid w:val="001D2F82"/>
    <w:rsid w:val="001F79E0"/>
    <w:rsid w:val="00214040"/>
    <w:rsid w:val="00250642"/>
    <w:rsid w:val="002509E2"/>
    <w:rsid w:val="00260AAA"/>
    <w:rsid w:val="002C4842"/>
    <w:rsid w:val="00340E3E"/>
    <w:rsid w:val="00360C22"/>
    <w:rsid w:val="00361F96"/>
    <w:rsid w:val="0036533D"/>
    <w:rsid w:val="003C0901"/>
    <w:rsid w:val="003F7AC9"/>
    <w:rsid w:val="00464784"/>
    <w:rsid w:val="00471DCF"/>
    <w:rsid w:val="00494B9E"/>
    <w:rsid w:val="004D12EF"/>
    <w:rsid w:val="004D64C6"/>
    <w:rsid w:val="004E2D7A"/>
    <w:rsid w:val="00547D35"/>
    <w:rsid w:val="005B7D95"/>
    <w:rsid w:val="0062439C"/>
    <w:rsid w:val="006D268B"/>
    <w:rsid w:val="00707E06"/>
    <w:rsid w:val="00846C9C"/>
    <w:rsid w:val="0089735B"/>
    <w:rsid w:val="008C3A0A"/>
    <w:rsid w:val="008C6BD8"/>
    <w:rsid w:val="00934C2F"/>
    <w:rsid w:val="009864C9"/>
    <w:rsid w:val="00993BBE"/>
    <w:rsid w:val="00A25E84"/>
    <w:rsid w:val="00A51F9C"/>
    <w:rsid w:val="00AE2995"/>
    <w:rsid w:val="00B53699"/>
    <w:rsid w:val="00B86217"/>
    <w:rsid w:val="00BA0D10"/>
    <w:rsid w:val="00BB1733"/>
    <w:rsid w:val="00BB2DA0"/>
    <w:rsid w:val="00BC00B9"/>
    <w:rsid w:val="00C37927"/>
    <w:rsid w:val="00CC2CB3"/>
    <w:rsid w:val="00CC6F45"/>
    <w:rsid w:val="00CF30B5"/>
    <w:rsid w:val="00D060E7"/>
    <w:rsid w:val="00D1048A"/>
    <w:rsid w:val="00D37BD3"/>
    <w:rsid w:val="00DB6282"/>
    <w:rsid w:val="00DF6010"/>
    <w:rsid w:val="00E044AD"/>
    <w:rsid w:val="00E2223B"/>
    <w:rsid w:val="00E25CD0"/>
    <w:rsid w:val="00E32855"/>
    <w:rsid w:val="00E32F41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7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51</cp:revision>
  <dcterms:created xsi:type="dcterms:W3CDTF">2021-04-25T20:17:00Z</dcterms:created>
  <dcterms:modified xsi:type="dcterms:W3CDTF">2021-06-09T00:21:00Z</dcterms:modified>
</cp:coreProperties>
</file>